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oefficient estimates for linear model testing for changes in %dFAD effort near MPA boundaries. Numbers in parentheses are panel-robust standard errors. For MPA-level regressions (columns 1-4), standard errors are calculated at the ring-by-year level. For poled regression (column 5) standard errors are calculated at the mpa-by-ring-year level.</w:t>
      </w:r>
    </w:p>
    <w:tbl>
      <w:tblPr>
        <w:tblStyle w:val="Table"/>
        <w:tblW w:type="pct" w:w="4841"/>
        <w:tblLayout w:type="fixed"/>
        <w:tblLook w:firstRow="1" w:lastRow="1" w:firstColumn="0" w:lastColumn="0" w:noHBand="0" w:noVBand="0" w:val="0020"/>
        <w:tblCaption w:val="Coefficient estimates for linear model testing for changes in %dFAD effort near MPA boundaries. Numbers in parentheses are panel-robust standard errors. For MPA-level regressions (columns 1-4), standard errors are calculated at the ring-by-year level. For poled regression (column 5) standard errors are calculated at the mpa-by-ring-year level."/>
      </w:tblPr>
      <w:tblGrid>
        <w:gridCol w:w="1257"/>
        <w:gridCol w:w="1257"/>
        <w:gridCol w:w="1257"/>
        <w:gridCol w:w="1194"/>
        <w:gridCol w:w="1508"/>
        <w:gridCol w:w="119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mple: Ascen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: Galá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: PI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: Revillagig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:15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:10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:5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: mp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>
            <w:gridSpan w:val="6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9:18:03Z</dcterms:created>
  <dcterms:modified xsi:type="dcterms:W3CDTF">2025-04-25T19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